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1AA9C" w14:textId="499DC2B4" w:rsidR="000644FF" w:rsidRPr="000644FF" w:rsidRDefault="000644FF" w:rsidP="000644FF">
      <w:pPr>
        <w:jc w:val="center"/>
        <w:rPr>
          <w:b/>
          <w:bCs/>
          <w:sz w:val="36"/>
          <w:szCs w:val="36"/>
          <w:u w:val="single"/>
        </w:rPr>
      </w:pPr>
      <w:proofErr w:type="spellStart"/>
      <w:r w:rsidRPr="000644FF">
        <w:rPr>
          <w:b/>
          <w:bCs/>
          <w:sz w:val="36"/>
          <w:szCs w:val="36"/>
          <w:u w:val="single"/>
        </w:rPr>
        <w:t>Javascript</w:t>
      </w:r>
      <w:proofErr w:type="spellEnd"/>
      <w:r w:rsidRPr="000644FF">
        <w:rPr>
          <w:b/>
          <w:bCs/>
          <w:sz w:val="36"/>
          <w:szCs w:val="36"/>
          <w:u w:val="single"/>
        </w:rPr>
        <w:t xml:space="preserve"> Lab 2</w:t>
      </w:r>
    </w:p>
    <w:p w14:paraId="7A2174DD" w14:textId="2A8A0480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Using JavaScript, create a calculator - add, subtract,</w:t>
      </w:r>
      <w:r w:rsidR="001C15A0" w:rsidRPr="001C15A0">
        <w:rPr>
          <w:sz w:val="24"/>
          <w:szCs w:val="24"/>
        </w:rPr>
        <w:t xml:space="preserve"> </w:t>
      </w:r>
      <w:r w:rsidRPr="001C15A0">
        <w:rPr>
          <w:sz w:val="24"/>
          <w:szCs w:val="24"/>
        </w:rPr>
        <w:t>product &amp; divide - get the numbers from textboxes and display the result on the web page.</w:t>
      </w:r>
    </w:p>
    <w:p w14:paraId="547DD356" w14:textId="77777777" w:rsidR="000644FF" w:rsidRPr="001C15A0" w:rsidRDefault="000644FF" w:rsidP="000644FF">
      <w:pPr>
        <w:pStyle w:val="ListParagraph"/>
        <w:rPr>
          <w:sz w:val="24"/>
          <w:szCs w:val="24"/>
        </w:rPr>
      </w:pPr>
    </w:p>
    <w:p w14:paraId="3ECA2633" w14:textId="7B03F1CB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Create a form and use selection &amp; input events to style when the controls are focused and also use the click event to display the details from the form on a result element on the web page.</w:t>
      </w:r>
    </w:p>
    <w:p w14:paraId="74AC4513" w14:textId="77777777" w:rsidR="000644FF" w:rsidRPr="001C15A0" w:rsidRDefault="000644FF" w:rsidP="000644FF">
      <w:pPr>
        <w:pStyle w:val="ListParagraph"/>
        <w:rPr>
          <w:sz w:val="24"/>
          <w:szCs w:val="24"/>
        </w:rPr>
      </w:pPr>
    </w:p>
    <w:p w14:paraId="22E12A04" w14:textId="4F77CDE4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use direct,</w:t>
      </w:r>
      <w:r w:rsidR="001C15A0" w:rsidRPr="001C15A0">
        <w:rPr>
          <w:sz w:val="24"/>
          <w:szCs w:val="24"/>
        </w:rPr>
        <w:t xml:space="preserve"> </w:t>
      </w:r>
      <w:r w:rsidRPr="001C15A0">
        <w:rPr>
          <w:sz w:val="24"/>
          <w:szCs w:val="24"/>
        </w:rPr>
        <w:t>template,</w:t>
      </w:r>
      <w:r w:rsidR="001C15A0" w:rsidRPr="001C15A0">
        <w:rPr>
          <w:sz w:val="24"/>
          <w:szCs w:val="24"/>
        </w:rPr>
        <w:t xml:space="preserve"> </w:t>
      </w:r>
      <w:proofErr w:type="spellStart"/>
      <w:r w:rsidRPr="001C15A0">
        <w:rPr>
          <w:sz w:val="24"/>
          <w:szCs w:val="24"/>
        </w:rPr>
        <w:t>json</w:t>
      </w:r>
      <w:proofErr w:type="spellEnd"/>
      <w:r w:rsidRPr="001C15A0">
        <w:rPr>
          <w:sz w:val="24"/>
          <w:szCs w:val="24"/>
        </w:rPr>
        <w:t xml:space="preserve"> methods to create the class and access it.</w:t>
      </w:r>
    </w:p>
    <w:p w14:paraId="434F775C" w14:textId="77777777" w:rsidR="001C15A0" w:rsidRPr="001C15A0" w:rsidRDefault="001C15A0" w:rsidP="001C15A0">
      <w:pPr>
        <w:pStyle w:val="ListParagraph"/>
        <w:rPr>
          <w:sz w:val="24"/>
          <w:szCs w:val="24"/>
        </w:rPr>
      </w:pPr>
    </w:p>
    <w:p w14:paraId="42229233" w14:textId="77777777" w:rsidR="001C15A0" w:rsidRPr="001C15A0" w:rsidRDefault="001C15A0" w:rsidP="001C15A0">
      <w:pPr>
        <w:pStyle w:val="ListParagraph"/>
        <w:rPr>
          <w:sz w:val="24"/>
          <w:szCs w:val="24"/>
        </w:rPr>
      </w:pPr>
    </w:p>
    <w:p w14:paraId="3C5B7718" w14:textId="51373EFA" w:rsidR="001C15A0" w:rsidRPr="001C15A0" w:rsidRDefault="001C15A0" w:rsidP="001C15A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Write a regular expression that finds all of the occurrences of the word “a” in the following sentence</w:t>
      </w:r>
      <w:r w:rsidRPr="001C15A0">
        <w:rPr>
          <w:sz w:val="24"/>
          <w:szCs w:val="24"/>
        </w:rPr>
        <w:t xml:space="preserve"> </w:t>
      </w:r>
      <w:r w:rsidRPr="001C15A0">
        <w:rPr>
          <w:sz w:val="24"/>
          <w:szCs w:val="24"/>
        </w:rPr>
        <w:t xml:space="preserve">and replaces them with “the”: Use </w:t>
      </w:r>
      <w:proofErr w:type="spellStart"/>
      <w:r w:rsidRPr="001C15A0">
        <w:rPr>
          <w:sz w:val="24"/>
          <w:szCs w:val="24"/>
        </w:rPr>
        <w:t>regexp</w:t>
      </w:r>
      <w:proofErr w:type="spellEnd"/>
      <w:r w:rsidRPr="001C15A0">
        <w:rPr>
          <w:sz w:val="24"/>
          <w:szCs w:val="24"/>
        </w:rPr>
        <w:t>() object.</w:t>
      </w:r>
    </w:p>
    <w:p w14:paraId="13CA4319" w14:textId="77777777" w:rsidR="001C15A0" w:rsidRPr="001C15A0" w:rsidRDefault="001C15A0" w:rsidP="001C15A0">
      <w:pPr>
        <w:pStyle w:val="ListParagraph"/>
        <w:rPr>
          <w:sz w:val="24"/>
          <w:szCs w:val="24"/>
        </w:rPr>
      </w:pPr>
      <w:r w:rsidRPr="001C15A0">
        <w:rPr>
          <w:sz w:val="24"/>
          <w:szCs w:val="24"/>
        </w:rPr>
        <w:t>“a boy walked in off a street and ordered a finest tea”</w:t>
      </w:r>
    </w:p>
    <w:p w14:paraId="517CE402" w14:textId="77777777" w:rsidR="001C15A0" w:rsidRPr="001C15A0" w:rsidRDefault="001C15A0" w:rsidP="001C15A0">
      <w:pPr>
        <w:pStyle w:val="ListParagraph"/>
        <w:rPr>
          <w:sz w:val="24"/>
          <w:szCs w:val="24"/>
        </w:rPr>
      </w:pPr>
      <w:r w:rsidRPr="001C15A0">
        <w:rPr>
          <w:sz w:val="24"/>
          <w:szCs w:val="24"/>
        </w:rPr>
        <w:t>The sentence should become:</w:t>
      </w:r>
    </w:p>
    <w:p w14:paraId="3F43F6F8" w14:textId="77777777" w:rsidR="001C15A0" w:rsidRPr="001C15A0" w:rsidRDefault="001C15A0" w:rsidP="001C15A0">
      <w:pPr>
        <w:pStyle w:val="ListParagraph"/>
        <w:rPr>
          <w:sz w:val="24"/>
          <w:szCs w:val="24"/>
        </w:rPr>
      </w:pPr>
      <w:r w:rsidRPr="001C15A0">
        <w:rPr>
          <w:sz w:val="24"/>
          <w:szCs w:val="24"/>
        </w:rPr>
        <w:t>“the boy walked in off the street and ordered the finest tea”</w:t>
      </w:r>
    </w:p>
    <w:p w14:paraId="2D66648F" w14:textId="77777777" w:rsidR="001C15A0" w:rsidRPr="001C15A0" w:rsidRDefault="001C15A0" w:rsidP="001C15A0">
      <w:pPr>
        <w:pStyle w:val="ListParagraph"/>
        <w:rPr>
          <w:sz w:val="24"/>
          <w:szCs w:val="24"/>
        </w:rPr>
      </w:pPr>
    </w:p>
    <w:p w14:paraId="4C2C7AF8" w14:textId="48F75A0C" w:rsidR="001C15A0" w:rsidRPr="001C15A0" w:rsidRDefault="001C15A0" w:rsidP="001C15A0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Use literal syntax. Accept multiple inputs from the user to check if the words entered end with 'at' and exactly 3 lettered words. Display all the valid inputs with "accept" prefixed before the word and invalid ones with "reject" prefixed.</w:t>
      </w:r>
    </w:p>
    <w:p w14:paraId="54465DD1" w14:textId="77777777" w:rsidR="001C15A0" w:rsidRPr="001C15A0" w:rsidRDefault="001C15A0" w:rsidP="001C15A0">
      <w:pPr>
        <w:pStyle w:val="ListParagraph"/>
        <w:rPr>
          <w:sz w:val="24"/>
          <w:szCs w:val="24"/>
        </w:rPr>
      </w:pPr>
    </w:p>
    <w:p w14:paraId="21AE5C4B" w14:textId="200CF71D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Use the Date object to print today</w:t>
      </w:r>
      <w:r w:rsidRPr="001C15A0">
        <w:rPr>
          <w:rFonts w:ascii="Tahoma" w:hAnsi="Tahoma" w:cs="Tahoma"/>
          <w:sz w:val="24"/>
          <w:szCs w:val="24"/>
        </w:rPr>
        <w:t>’</w:t>
      </w:r>
      <w:r w:rsidRPr="001C15A0">
        <w:rPr>
          <w:sz w:val="24"/>
          <w:szCs w:val="24"/>
        </w:rPr>
        <w:t>s date in this format: Today is Friday, December 17, 2017.</w:t>
      </w:r>
    </w:p>
    <w:p w14:paraId="39177F31" w14:textId="77777777" w:rsidR="000644FF" w:rsidRPr="00221D1A" w:rsidRDefault="000644FF" w:rsidP="000644FF">
      <w:pPr>
        <w:rPr>
          <w:sz w:val="24"/>
          <w:szCs w:val="24"/>
          <w:vertAlign w:val="subscript"/>
        </w:rPr>
      </w:pPr>
    </w:p>
    <w:p w14:paraId="55773B63" w14:textId="749246FC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>Calculate and display the number of days until your next birthday. c. Create a prototype for the Date object that will print the months starting at 1 instead of 0.</w:t>
      </w:r>
    </w:p>
    <w:p w14:paraId="5A2E34D5" w14:textId="77777777" w:rsidR="000644FF" w:rsidRPr="001C15A0" w:rsidRDefault="000644FF" w:rsidP="000644FF">
      <w:pPr>
        <w:rPr>
          <w:sz w:val="24"/>
          <w:szCs w:val="24"/>
        </w:rPr>
      </w:pPr>
    </w:p>
    <w:p w14:paraId="39ADB07D" w14:textId="2ABA27EF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 xml:space="preserve">Create an array for 10 fortune cookies , that randomly displays a fortune </w:t>
      </w:r>
      <w:proofErr w:type="spellStart"/>
      <w:r w:rsidRPr="001C15A0">
        <w:rPr>
          <w:sz w:val="24"/>
          <w:szCs w:val="24"/>
        </w:rPr>
        <w:t>everytime</w:t>
      </w:r>
      <w:proofErr w:type="spellEnd"/>
      <w:r w:rsidRPr="001C15A0">
        <w:rPr>
          <w:sz w:val="24"/>
          <w:szCs w:val="24"/>
        </w:rPr>
        <w:t xml:space="preserve"> the user loads a page.</w:t>
      </w:r>
    </w:p>
    <w:p w14:paraId="57586E78" w14:textId="77777777" w:rsidR="000644FF" w:rsidRPr="001C15A0" w:rsidRDefault="000644FF" w:rsidP="000644FF">
      <w:pPr>
        <w:rPr>
          <w:sz w:val="24"/>
          <w:szCs w:val="24"/>
        </w:rPr>
      </w:pPr>
    </w:p>
    <w:p w14:paraId="7692E13C" w14:textId="078B053C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 xml:space="preserve">Extend the String object to include a new function - </w:t>
      </w:r>
      <w:proofErr w:type="spellStart"/>
      <w:r w:rsidRPr="001C15A0">
        <w:rPr>
          <w:sz w:val="24"/>
          <w:szCs w:val="24"/>
        </w:rPr>
        <w:t>myStyle</w:t>
      </w:r>
      <w:proofErr w:type="spellEnd"/>
      <w:r w:rsidRPr="001C15A0">
        <w:rPr>
          <w:sz w:val="24"/>
          <w:szCs w:val="24"/>
        </w:rPr>
        <w:t xml:space="preserve">(), which when called will set the font-size to 15, style to bold with </w:t>
      </w:r>
      <w:proofErr w:type="spellStart"/>
      <w:r w:rsidRPr="001C15A0">
        <w:rPr>
          <w:sz w:val="24"/>
          <w:szCs w:val="24"/>
        </w:rPr>
        <w:t>seagreen</w:t>
      </w:r>
      <w:proofErr w:type="spellEnd"/>
      <w:r w:rsidRPr="001C15A0">
        <w:rPr>
          <w:sz w:val="24"/>
          <w:szCs w:val="24"/>
        </w:rPr>
        <w:t xml:space="preserve"> </w:t>
      </w:r>
      <w:proofErr w:type="spellStart"/>
      <w:r w:rsidRPr="001C15A0">
        <w:rPr>
          <w:sz w:val="24"/>
          <w:szCs w:val="24"/>
        </w:rPr>
        <w:t>color</w:t>
      </w:r>
      <w:proofErr w:type="spellEnd"/>
      <w:r w:rsidRPr="001C15A0">
        <w:rPr>
          <w:sz w:val="24"/>
          <w:szCs w:val="24"/>
        </w:rPr>
        <w:t xml:space="preserve"> </w:t>
      </w:r>
      <w:proofErr w:type="spellStart"/>
      <w:r w:rsidRPr="001C15A0">
        <w:rPr>
          <w:sz w:val="24"/>
          <w:szCs w:val="24"/>
        </w:rPr>
        <w:t>text.Use</w:t>
      </w:r>
      <w:proofErr w:type="spellEnd"/>
      <w:r w:rsidRPr="001C15A0">
        <w:rPr>
          <w:sz w:val="24"/>
          <w:szCs w:val="24"/>
        </w:rPr>
        <w:t xml:space="preserve"> prototype.</w:t>
      </w:r>
    </w:p>
    <w:p w14:paraId="7BD7AD5C" w14:textId="77777777" w:rsidR="000644FF" w:rsidRPr="001C15A0" w:rsidRDefault="000644FF" w:rsidP="000644FF">
      <w:pPr>
        <w:rPr>
          <w:sz w:val="24"/>
          <w:szCs w:val="24"/>
        </w:rPr>
      </w:pPr>
    </w:p>
    <w:p w14:paraId="1C229849" w14:textId="622D63C4" w:rsidR="000644FF" w:rsidRPr="001C15A0" w:rsidRDefault="000644FF" w:rsidP="000644FF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1C15A0">
        <w:rPr>
          <w:sz w:val="24"/>
          <w:szCs w:val="24"/>
        </w:rPr>
        <w:t xml:space="preserve">Create a shopping cart based on the products page and based on the user selection, calculate quantity, </w:t>
      </w:r>
      <w:proofErr w:type="spellStart"/>
      <w:r w:rsidRPr="001C15A0">
        <w:rPr>
          <w:sz w:val="24"/>
          <w:szCs w:val="24"/>
        </w:rPr>
        <w:t>sub total</w:t>
      </w:r>
      <w:proofErr w:type="spellEnd"/>
      <w:r w:rsidRPr="001C15A0">
        <w:rPr>
          <w:sz w:val="24"/>
          <w:szCs w:val="24"/>
        </w:rPr>
        <w:t xml:space="preserve"> and </w:t>
      </w:r>
      <w:r w:rsidR="001C15A0">
        <w:rPr>
          <w:sz w:val="24"/>
          <w:szCs w:val="24"/>
        </w:rPr>
        <w:t>t</w:t>
      </w:r>
      <w:r w:rsidRPr="001C15A0">
        <w:rPr>
          <w:sz w:val="24"/>
          <w:szCs w:val="24"/>
        </w:rPr>
        <w:t>otal price</w:t>
      </w:r>
      <w:r w:rsidR="001C15A0">
        <w:rPr>
          <w:sz w:val="24"/>
          <w:szCs w:val="24"/>
        </w:rPr>
        <w:t xml:space="preserve"> which </w:t>
      </w:r>
      <w:r w:rsidRPr="001C15A0">
        <w:rPr>
          <w:sz w:val="24"/>
          <w:szCs w:val="24"/>
        </w:rPr>
        <w:t xml:space="preserve"> include the delivery charges/tax.</w:t>
      </w:r>
    </w:p>
    <w:p w14:paraId="7638F7B7" w14:textId="77777777" w:rsidR="000644FF" w:rsidRDefault="000644FF" w:rsidP="000644FF"/>
    <w:p w14:paraId="2A4C1A8C" w14:textId="77777777" w:rsidR="00471859" w:rsidRDefault="00471859"/>
    <w:sectPr w:rsidR="0047185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60BF4"/>
    <w:multiLevelType w:val="hybridMultilevel"/>
    <w:tmpl w:val="63C04D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46901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trAwNTKwMDMwMDBW0lEKTi0uzszPAykwrAUAFqaf0CwAAAA="/>
  </w:docVars>
  <w:rsids>
    <w:rsidRoot w:val="000644FF"/>
    <w:rsid w:val="000644FF"/>
    <w:rsid w:val="001C15A0"/>
    <w:rsid w:val="00221D1A"/>
    <w:rsid w:val="003F48C4"/>
    <w:rsid w:val="00471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3EA7DA"/>
  <w15:chartTrackingRefBased/>
  <w15:docId w15:val="{640C6C37-9D5F-482E-A57D-98B9081A0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644F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3</TotalTime>
  <Pages>1</Pages>
  <Words>249</Words>
  <Characters>14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zhil Aparajit</dc:creator>
  <cp:keywords/>
  <dc:description/>
  <cp:lastModifiedBy>Ezhil Aparajit</cp:lastModifiedBy>
  <cp:revision>3</cp:revision>
  <dcterms:created xsi:type="dcterms:W3CDTF">2022-11-24T10:54:00Z</dcterms:created>
  <dcterms:modified xsi:type="dcterms:W3CDTF">2022-11-25T14:59:00Z</dcterms:modified>
</cp:coreProperties>
</file>